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0C85A8" w14:textId="768537CE" w:rsidR="000D27C1" w:rsidRPr="00425ABD" w:rsidRDefault="007C4D6B" w:rsidP="007C4D6B">
      <w:pPr>
        <w:pStyle w:val="Heading1"/>
        <w:rPr>
          <w:b/>
          <w:bCs/>
          <w:color w:val="000000" w:themeColor="text1"/>
        </w:rPr>
      </w:pPr>
      <w:r w:rsidRPr="00425ABD">
        <w:rPr>
          <w:b/>
          <w:bCs/>
          <w:color w:val="000000" w:themeColor="text1"/>
        </w:rPr>
        <w:t>QUESTION 1: WHAT ARE THE DETAILS OF ALL CARS PURCHASED IN THE YEAR 2022?</w:t>
      </w:r>
    </w:p>
    <w:p w14:paraId="6EEB0C3D" w14:textId="02579523" w:rsidR="007C4D6B" w:rsidRDefault="007C4D6B" w:rsidP="007C4D6B">
      <w:pPr>
        <w:rPr>
          <w:noProof/>
        </w:rPr>
      </w:pPr>
    </w:p>
    <w:p w14:paraId="089EE89F" w14:textId="14FA7B78" w:rsidR="007C4D6B" w:rsidRDefault="00E31295">
      <w:r>
        <w:rPr>
          <w:noProof/>
        </w:rPr>
        <w:drawing>
          <wp:inline distT="0" distB="0" distL="0" distR="0" wp14:anchorId="685F748C" wp14:editId="672C54F0">
            <wp:extent cx="6891655" cy="3876556"/>
            <wp:effectExtent l="0" t="0" r="4445" b="0"/>
            <wp:docPr id="1273592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359258" name="Picture 127359258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07296" cy="3885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C4D6B">
        <w:br w:type="page"/>
      </w:r>
    </w:p>
    <w:p w14:paraId="395F13ED" w14:textId="3DF775A9" w:rsidR="00E31295" w:rsidRPr="00425ABD" w:rsidRDefault="007C4D6B" w:rsidP="00E31295">
      <w:pPr>
        <w:pStyle w:val="Heading1"/>
        <w:rPr>
          <w:b/>
          <w:bCs/>
          <w:color w:val="000000" w:themeColor="text1"/>
        </w:rPr>
      </w:pPr>
      <w:r w:rsidRPr="00425ABD">
        <w:rPr>
          <w:b/>
          <w:bCs/>
          <w:color w:val="000000" w:themeColor="text1"/>
        </w:rPr>
        <w:lastRenderedPageBreak/>
        <w:t>QUESTION 2: WHAT IS THE TOTAL NUMBER OF CARS SOLD BY EACH SALESPERSON?</w:t>
      </w:r>
    </w:p>
    <w:p w14:paraId="142EF200" w14:textId="045BD1A3" w:rsidR="00E31295" w:rsidRDefault="00E31295" w:rsidP="00E31295">
      <w:pPr>
        <w:tabs>
          <w:tab w:val="left" w:pos="2730"/>
        </w:tabs>
        <w:rPr>
          <w:noProof/>
        </w:rPr>
      </w:pPr>
      <w:r>
        <w:tab/>
      </w:r>
      <w:r>
        <w:rPr>
          <w:noProof/>
        </w:rPr>
        <w:drawing>
          <wp:inline distT="0" distB="0" distL="0" distR="0" wp14:anchorId="5185FB55" wp14:editId="6CF995DF">
            <wp:extent cx="6858000" cy="3857625"/>
            <wp:effectExtent l="0" t="0" r="0" b="9525"/>
            <wp:docPr id="136036619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0366198" name="Picture 1360366198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A7DB6" w14:textId="37E82BD3" w:rsidR="00E31295" w:rsidRDefault="00E31295">
      <w:r>
        <w:br w:type="page"/>
      </w:r>
    </w:p>
    <w:p w14:paraId="60E600F0" w14:textId="77C56ECA" w:rsidR="00E31295" w:rsidRPr="00425ABD" w:rsidRDefault="00E31295" w:rsidP="00E31295">
      <w:pPr>
        <w:pStyle w:val="Heading1"/>
        <w:rPr>
          <w:b/>
          <w:bCs/>
          <w:color w:val="000000" w:themeColor="text1"/>
        </w:rPr>
      </w:pPr>
      <w:r w:rsidRPr="00425ABD">
        <w:rPr>
          <w:b/>
          <w:bCs/>
          <w:color w:val="000000" w:themeColor="text1"/>
        </w:rPr>
        <w:lastRenderedPageBreak/>
        <w:t>QUESTION 3: WHAT IS THE TOTAL REVENUE GENERATED BY EACH SALESPERSON?</w:t>
      </w:r>
    </w:p>
    <w:p w14:paraId="65B46E1C" w14:textId="77777777" w:rsidR="00425ABD" w:rsidRPr="00425ABD" w:rsidRDefault="00425ABD" w:rsidP="00425ABD"/>
    <w:p w14:paraId="4577EE0C" w14:textId="3D0903BD" w:rsidR="00E31295" w:rsidRDefault="00425ABD" w:rsidP="00E31295">
      <w:pPr>
        <w:rPr>
          <w:noProof/>
        </w:rPr>
      </w:pPr>
      <w:r>
        <w:rPr>
          <w:noProof/>
        </w:rPr>
        <w:drawing>
          <wp:inline distT="0" distB="0" distL="0" distR="0" wp14:anchorId="1DE14A78" wp14:editId="3FD32784">
            <wp:extent cx="6858000" cy="3857625"/>
            <wp:effectExtent l="0" t="0" r="0" b="9525"/>
            <wp:docPr id="21159561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595616" name="Picture 211595616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CD864" w14:textId="43C16006" w:rsidR="00425ABD" w:rsidRDefault="00425ABD">
      <w:r>
        <w:br w:type="page"/>
      </w:r>
    </w:p>
    <w:p w14:paraId="6C8D972D" w14:textId="4106A295" w:rsidR="00425ABD" w:rsidRDefault="00425ABD" w:rsidP="00425ABD">
      <w:pPr>
        <w:pStyle w:val="Heading1"/>
        <w:rPr>
          <w:b/>
          <w:bCs/>
          <w:color w:val="000000" w:themeColor="text1"/>
        </w:rPr>
      </w:pPr>
      <w:r w:rsidRPr="00425ABD">
        <w:rPr>
          <w:b/>
          <w:bCs/>
          <w:color w:val="000000" w:themeColor="text1"/>
        </w:rPr>
        <w:lastRenderedPageBreak/>
        <w:t>QUESTION 4: WHAT ARE THE DETAILS OF THE CARS SOLD BY EACH SALESPERSON?</w:t>
      </w:r>
    </w:p>
    <w:p w14:paraId="0F6B22C9" w14:textId="77777777" w:rsidR="00A91178" w:rsidRPr="00A91178" w:rsidRDefault="00A91178" w:rsidP="00A91178"/>
    <w:p w14:paraId="65C1596D" w14:textId="55EA2D0C" w:rsidR="00A91178" w:rsidRDefault="00A91178" w:rsidP="00A91178">
      <w:pPr>
        <w:rPr>
          <w:noProof/>
        </w:rPr>
      </w:pPr>
      <w:r>
        <w:rPr>
          <w:noProof/>
        </w:rPr>
        <w:drawing>
          <wp:inline distT="0" distB="0" distL="0" distR="0" wp14:anchorId="59A61DB6" wp14:editId="3551E850">
            <wp:extent cx="6858000" cy="3857625"/>
            <wp:effectExtent l="0" t="0" r="0" b="9525"/>
            <wp:docPr id="124382970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829701" name="Picture 124382970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68C54" w14:textId="15421AFB" w:rsidR="00A91178" w:rsidRDefault="00A91178">
      <w:pPr>
        <w:rPr>
          <w:noProof/>
        </w:rPr>
      </w:pPr>
      <w:r>
        <w:rPr>
          <w:noProof/>
        </w:rPr>
        <w:br w:type="page"/>
      </w:r>
    </w:p>
    <w:p w14:paraId="2411C5F5" w14:textId="029C9C5D" w:rsidR="00A91178" w:rsidRDefault="00025D6A" w:rsidP="00025D6A">
      <w:pPr>
        <w:pStyle w:val="Heading1"/>
        <w:rPr>
          <w:b/>
          <w:bCs/>
          <w:noProof/>
          <w:color w:val="000000" w:themeColor="text1"/>
        </w:rPr>
      </w:pPr>
      <w:r w:rsidRPr="00EA633F">
        <w:rPr>
          <w:b/>
          <w:bCs/>
          <w:noProof/>
          <w:color w:val="000000" w:themeColor="text1"/>
        </w:rPr>
        <w:lastRenderedPageBreak/>
        <w:t>QUESTION 5: WHAT IS THE TOTAL REVENUE GENERATED BY</w:t>
      </w:r>
      <w:r w:rsidR="00EA633F" w:rsidRPr="00EA633F">
        <w:rPr>
          <w:b/>
          <w:bCs/>
          <w:noProof/>
          <w:color w:val="000000" w:themeColor="text1"/>
        </w:rPr>
        <w:t xml:space="preserve"> EACH CAR TYPE?</w:t>
      </w:r>
    </w:p>
    <w:p w14:paraId="782CAE1B" w14:textId="77777777" w:rsidR="00EA633F" w:rsidRDefault="00EA633F" w:rsidP="00EA633F"/>
    <w:p w14:paraId="209FC9B4" w14:textId="70648743" w:rsidR="00EA633F" w:rsidRDefault="00D056C1" w:rsidP="00EA633F">
      <w:pPr>
        <w:rPr>
          <w:noProof/>
        </w:rPr>
      </w:pPr>
      <w:r>
        <w:rPr>
          <w:noProof/>
        </w:rPr>
        <w:drawing>
          <wp:inline distT="0" distB="0" distL="0" distR="0" wp14:anchorId="5BA61637" wp14:editId="0CD6A602">
            <wp:extent cx="6890603" cy="3875964"/>
            <wp:effectExtent l="0" t="0" r="5715" b="0"/>
            <wp:docPr id="124711777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7117773" name="Picture 124711777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95726" cy="3878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5F4A2" w14:textId="60189D3F" w:rsidR="00D056C1" w:rsidRDefault="00D056C1">
      <w:r>
        <w:br w:type="page"/>
      </w:r>
    </w:p>
    <w:p w14:paraId="2B555CA5" w14:textId="55AC58A0" w:rsidR="00D056C1" w:rsidRDefault="00082EB1" w:rsidP="00082EB1">
      <w:pPr>
        <w:pStyle w:val="Heading1"/>
        <w:rPr>
          <w:b/>
          <w:bCs/>
          <w:color w:val="000000" w:themeColor="text1"/>
        </w:rPr>
      </w:pPr>
      <w:r w:rsidRPr="00082EB1">
        <w:rPr>
          <w:b/>
          <w:bCs/>
          <w:color w:val="000000" w:themeColor="text1"/>
        </w:rPr>
        <w:lastRenderedPageBreak/>
        <w:t>QUESTION 6: WHAT ARE THE DETAILS OF THE CARS SOLD IN THE YEAR 2021 BY SALESPERSON ‘EMILY WONG’?</w:t>
      </w:r>
    </w:p>
    <w:p w14:paraId="661ABEA2" w14:textId="77777777" w:rsidR="00F21FC9" w:rsidRPr="00F21FC9" w:rsidRDefault="00F21FC9" w:rsidP="00F21FC9"/>
    <w:p w14:paraId="1BD98A1E" w14:textId="1D14D775" w:rsidR="00082EB1" w:rsidRDefault="00F21FC9" w:rsidP="00082EB1">
      <w:pPr>
        <w:rPr>
          <w:noProof/>
        </w:rPr>
      </w:pPr>
      <w:r>
        <w:rPr>
          <w:noProof/>
        </w:rPr>
        <w:drawing>
          <wp:inline distT="0" distB="0" distL="0" distR="0" wp14:anchorId="439A5ACD" wp14:editId="213F3670">
            <wp:extent cx="6858000" cy="3857625"/>
            <wp:effectExtent l="0" t="0" r="0" b="9525"/>
            <wp:docPr id="149830917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8309178" name="Picture 149830917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407F9" w14:textId="107849D0" w:rsidR="00F21FC9" w:rsidRDefault="00F21FC9">
      <w:r>
        <w:br w:type="page"/>
      </w:r>
    </w:p>
    <w:p w14:paraId="71B4653C" w14:textId="01DC26DA" w:rsidR="00F21FC9" w:rsidRDefault="00E345B3" w:rsidP="00E345B3">
      <w:pPr>
        <w:pStyle w:val="Heading1"/>
        <w:rPr>
          <w:b/>
          <w:bCs/>
          <w:color w:val="000000" w:themeColor="text1"/>
        </w:rPr>
      </w:pPr>
      <w:r w:rsidRPr="00E345B3">
        <w:rPr>
          <w:b/>
          <w:bCs/>
          <w:color w:val="000000" w:themeColor="text1"/>
        </w:rPr>
        <w:lastRenderedPageBreak/>
        <w:t>QUESTION 7: WHAT IS THE TOTAL REVENUE GENERATED BY SALES OF HATCHBACK CARS?</w:t>
      </w:r>
    </w:p>
    <w:p w14:paraId="10242127" w14:textId="77777777" w:rsidR="00E345B3" w:rsidRDefault="00E345B3" w:rsidP="00E345B3"/>
    <w:p w14:paraId="52C6F3CC" w14:textId="1C577934" w:rsidR="0088283F" w:rsidRDefault="0088283F" w:rsidP="00E345B3">
      <w:pPr>
        <w:rPr>
          <w:noProof/>
        </w:rPr>
      </w:pPr>
      <w:r>
        <w:rPr>
          <w:noProof/>
        </w:rPr>
        <w:drawing>
          <wp:inline distT="0" distB="0" distL="0" distR="0" wp14:anchorId="62D192D6" wp14:editId="5D5FA76B">
            <wp:extent cx="6858000" cy="3857625"/>
            <wp:effectExtent l="0" t="0" r="0" b="9525"/>
            <wp:docPr id="88552153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5521530" name="Picture 885521530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4ED4C" w14:textId="0908F153" w:rsidR="0088283F" w:rsidRDefault="0088283F">
      <w:r>
        <w:br w:type="page"/>
      </w:r>
    </w:p>
    <w:p w14:paraId="371EBCD8" w14:textId="4FCDDF9B" w:rsidR="0088283F" w:rsidRDefault="0088283F" w:rsidP="0088283F">
      <w:pPr>
        <w:pStyle w:val="Heading1"/>
        <w:rPr>
          <w:b/>
          <w:bCs/>
          <w:color w:val="000000" w:themeColor="text1"/>
        </w:rPr>
      </w:pPr>
      <w:r w:rsidRPr="0088283F">
        <w:rPr>
          <w:b/>
          <w:bCs/>
          <w:color w:val="000000" w:themeColor="text1"/>
        </w:rPr>
        <w:lastRenderedPageBreak/>
        <w:t>QUESTION 8: WHAT IS THE TOTAL REVENUE GENERATED BY THE SALES OF SUV CARS IN THE YEAR 2022</w:t>
      </w:r>
      <w:r>
        <w:rPr>
          <w:b/>
          <w:bCs/>
          <w:color w:val="000000" w:themeColor="text1"/>
        </w:rPr>
        <w:t>?</w:t>
      </w:r>
    </w:p>
    <w:p w14:paraId="5A1956B7" w14:textId="77777777" w:rsidR="0088283F" w:rsidRDefault="0088283F" w:rsidP="0088283F"/>
    <w:p w14:paraId="20D1362E" w14:textId="5CE0C13D" w:rsidR="0084577F" w:rsidRDefault="0084577F" w:rsidP="0088283F">
      <w:pPr>
        <w:rPr>
          <w:noProof/>
        </w:rPr>
      </w:pPr>
      <w:r>
        <w:rPr>
          <w:noProof/>
        </w:rPr>
        <w:drawing>
          <wp:inline distT="0" distB="0" distL="0" distR="0" wp14:anchorId="35621EAC" wp14:editId="41C8CC7F">
            <wp:extent cx="6918251" cy="3891516"/>
            <wp:effectExtent l="0" t="0" r="0" b="0"/>
            <wp:docPr id="7041023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102393" name="Picture 70410239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29336" cy="3897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3E915" w14:textId="4E0F3B16" w:rsidR="0084577F" w:rsidRDefault="0084577F">
      <w:pPr>
        <w:rPr>
          <w:noProof/>
        </w:rPr>
      </w:pPr>
      <w:r>
        <w:rPr>
          <w:noProof/>
        </w:rPr>
        <w:br w:type="page"/>
      </w:r>
    </w:p>
    <w:p w14:paraId="395A91FC" w14:textId="604D38FB" w:rsidR="0084577F" w:rsidRDefault="0084577F" w:rsidP="0084577F">
      <w:pPr>
        <w:pStyle w:val="Heading1"/>
        <w:rPr>
          <w:b/>
          <w:bCs/>
          <w:color w:val="auto"/>
        </w:rPr>
      </w:pPr>
      <w:r w:rsidRPr="0084577F">
        <w:rPr>
          <w:b/>
          <w:bCs/>
          <w:color w:val="auto"/>
        </w:rPr>
        <w:lastRenderedPageBreak/>
        <w:t>QUESTION 9: WHAT IS THE NAME AND CITY OF THE SALESPERSON WHO SOLD THE MOST NUMBER OF CARS IN THE YEAR 2023?</w:t>
      </w:r>
    </w:p>
    <w:p w14:paraId="25125385" w14:textId="77777777" w:rsidR="0084577F" w:rsidRDefault="0084577F" w:rsidP="0084577F"/>
    <w:p w14:paraId="25C466F4" w14:textId="5264D942" w:rsidR="000A5CF0" w:rsidRDefault="00611DA3" w:rsidP="0084577F">
      <w:pPr>
        <w:rPr>
          <w:noProof/>
        </w:rPr>
      </w:pPr>
      <w:r>
        <w:rPr>
          <w:noProof/>
        </w:rPr>
        <w:drawing>
          <wp:inline distT="0" distB="0" distL="0" distR="0" wp14:anchorId="01EF8C87" wp14:editId="4A490FA1">
            <wp:extent cx="6858000" cy="3857625"/>
            <wp:effectExtent l="0" t="0" r="0" b="9525"/>
            <wp:docPr id="67798780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987805" name="Picture 67798780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7018C" w14:textId="6E19B382" w:rsidR="000A5CF0" w:rsidRDefault="000A5CF0">
      <w:r>
        <w:br w:type="page"/>
      </w:r>
    </w:p>
    <w:p w14:paraId="6B08661B" w14:textId="0059BE3C" w:rsidR="000A5CF0" w:rsidRDefault="000A5CF0" w:rsidP="000A5CF0">
      <w:pPr>
        <w:pStyle w:val="Heading1"/>
        <w:rPr>
          <w:b/>
          <w:bCs/>
          <w:color w:val="auto"/>
        </w:rPr>
      </w:pPr>
      <w:r w:rsidRPr="001E4DFE">
        <w:rPr>
          <w:b/>
          <w:bCs/>
          <w:color w:val="auto"/>
        </w:rPr>
        <w:lastRenderedPageBreak/>
        <w:t xml:space="preserve">QUESTION 10: </w:t>
      </w:r>
      <w:r w:rsidR="001E4DFE" w:rsidRPr="001E4DFE">
        <w:rPr>
          <w:b/>
          <w:bCs/>
          <w:color w:val="auto"/>
        </w:rPr>
        <w:t>WHAT IS THE NAME AND AGE OF THE SALESPERSON WHO GENERATED THE HIGHEST REVENUE IN THE YEAR 2022?</w:t>
      </w:r>
    </w:p>
    <w:p w14:paraId="6BB040F4" w14:textId="77777777" w:rsidR="001E4DFE" w:rsidRDefault="001E4DFE" w:rsidP="001E4DFE"/>
    <w:p w14:paraId="443F1F7E" w14:textId="4A4E1083" w:rsidR="001E4DFE" w:rsidRPr="001E4DFE" w:rsidRDefault="006529C3" w:rsidP="001E4DFE">
      <w:r>
        <w:rPr>
          <w:noProof/>
        </w:rPr>
        <w:drawing>
          <wp:inline distT="0" distB="0" distL="0" distR="0" wp14:anchorId="2FDC43B6" wp14:editId="1F907E80">
            <wp:extent cx="6858000" cy="3857625"/>
            <wp:effectExtent l="0" t="0" r="0" b="9525"/>
            <wp:docPr id="173337721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3377215" name="Picture 173337721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E4DFE" w:rsidRPr="001E4DFE" w:rsidSect="00E3129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0NDA2NjOwNLU0NDVT0lEKTi0uzszPAykwrgUAAlMTaCwAAAA="/>
  </w:docVars>
  <w:rsids>
    <w:rsidRoot w:val="007C4D6B"/>
    <w:rsid w:val="00025D6A"/>
    <w:rsid w:val="00082EB1"/>
    <w:rsid w:val="000A5CF0"/>
    <w:rsid w:val="000D27C1"/>
    <w:rsid w:val="001E4DFE"/>
    <w:rsid w:val="00425ABD"/>
    <w:rsid w:val="00611DA3"/>
    <w:rsid w:val="006529C3"/>
    <w:rsid w:val="007C4D6B"/>
    <w:rsid w:val="0084577F"/>
    <w:rsid w:val="0088283F"/>
    <w:rsid w:val="009D51CC"/>
    <w:rsid w:val="00A91178"/>
    <w:rsid w:val="00D056C1"/>
    <w:rsid w:val="00E31295"/>
    <w:rsid w:val="00E345B3"/>
    <w:rsid w:val="00EA633F"/>
    <w:rsid w:val="00F21F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5EB772"/>
  <w15:chartTrackingRefBased/>
  <w15:docId w15:val="{3C2A0B28-619F-456D-AC95-89850FCFD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after="24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C4D6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4D6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2</TotalTime>
  <Pages>10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maine Sangiwa</dc:creator>
  <cp:keywords/>
  <dc:description/>
  <cp:lastModifiedBy>Jermaine Sangiwa</cp:lastModifiedBy>
  <cp:revision>15</cp:revision>
  <dcterms:created xsi:type="dcterms:W3CDTF">2023-04-25T15:32:00Z</dcterms:created>
  <dcterms:modified xsi:type="dcterms:W3CDTF">2023-04-26T22:19:00Z</dcterms:modified>
</cp:coreProperties>
</file>